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BEE78" w14:textId="2FE7420D" w:rsidR="009F6125" w:rsidRDefault="009F6125">
      <w:r>
        <w:t xml:space="preserve">Drafting and </w:t>
      </w:r>
      <w:r w:rsidR="003D1EF8">
        <w:t>E</w:t>
      </w:r>
      <w:r>
        <w:t>diting</w:t>
      </w:r>
    </w:p>
    <w:p w14:paraId="13FDF22B" w14:textId="77777777" w:rsidR="009F6125" w:rsidRDefault="009F6125"/>
    <w:p w14:paraId="7223357D" w14:textId="7C38395F" w:rsidR="009E07E8" w:rsidRDefault="000E3F13">
      <w:r>
        <w:t>BRBA:</w:t>
      </w:r>
    </w:p>
    <w:p w14:paraId="3A70676A" w14:textId="1358EE7D" w:rsidR="000E3F13" w:rsidRDefault="000E3F13">
      <w:r>
        <w:t>Buffer&gt;&gt;Reasons&gt;&gt;Bad news&gt;&gt;Action</w:t>
      </w:r>
    </w:p>
    <w:p w14:paraId="55C1FC43" w14:textId="17DF19F8" w:rsidR="0000469F" w:rsidRDefault="0000469F">
      <w:r>
        <w:t>AIRA</w:t>
      </w:r>
    </w:p>
    <w:p w14:paraId="64F4029A" w14:textId="2A7FAE01" w:rsidR="0000469F" w:rsidRDefault="0000469F">
      <w:r>
        <w:t>Attention-grabbing opener&gt;&gt;Interest-generating Follow up&gt;&gt;Reduce Re</w:t>
      </w:r>
      <w:r w:rsidR="009F6125">
        <w:t>sistance&gt;&gt;Action</w:t>
      </w:r>
    </w:p>
    <w:p w14:paraId="3ED785C8" w14:textId="6F818469" w:rsidR="009F6125" w:rsidRDefault="009F6125">
      <w:r>
        <w:t>Writing style:</w:t>
      </w:r>
    </w:p>
    <w:p w14:paraId="56C1B178" w14:textId="55465911" w:rsidR="009F6125" w:rsidRDefault="009F6125">
      <w:r>
        <w:t>Clear</w:t>
      </w:r>
    </w:p>
    <w:p w14:paraId="06D3BDDE" w14:textId="17043262" w:rsidR="009F6125" w:rsidRDefault="009F6125">
      <w:r>
        <w:t>Concise: less is more</w:t>
      </w:r>
    </w:p>
    <w:p w14:paraId="4E23E582" w14:textId="08A2A0D5" w:rsidR="009F6125" w:rsidRDefault="009F6125">
      <w:r>
        <w:t>Coherent</w:t>
      </w:r>
    </w:p>
    <w:p w14:paraId="6200D1A9" w14:textId="73C3E368" w:rsidR="009F6125" w:rsidRDefault="009F6125">
      <w:r>
        <w:t>Correct</w:t>
      </w:r>
    </w:p>
    <w:p w14:paraId="3CF808F0" w14:textId="597FFD92" w:rsidR="009F6125" w:rsidRDefault="009F6125">
      <w:r>
        <w:t>Courteous</w:t>
      </w:r>
    </w:p>
    <w:p w14:paraId="4A9723CE" w14:textId="603C4BB0" w:rsidR="009F6125" w:rsidRDefault="009F6125">
      <w:r>
        <w:t>Convince</w:t>
      </w:r>
    </w:p>
    <w:p w14:paraId="04308871" w14:textId="62C2BC4B" w:rsidR="009F6125" w:rsidRDefault="009F6125">
      <w:r>
        <w:t>Convince</w:t>
      </w:r>
    </w:p>
    <w:sectPr w:rsidR="009F612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TU2Njc1szQytjBS0lEKTi0uzszPAykwqgUAtGjIrywAAAA="/>
  </w:docVars>
  <w:rsids>
    <w:rsidRoot w:val="000E3F13"/>
    <w:rsid w:val="0000469F"/>
    <w:rsid w:val="000E3F13"/>
    <w:rsid w:val="003D1EF8"/>
    <w:rsid w:val="0047728E"/>
    <w:rsid w:val="00627F7E"/>
    <w:rsid w:val="009E07E8"/>
    <w:rsid w:val="009F6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FFAE"/>
  <w15:chartTrackingRefBased/>
  <w15:docId w15:val="{293E840C-89AB-4309-8DF8-D678A9F02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35</Words>
  <Characters>20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 Ashmeet Kaur</dc:creator>
  <cp:keywords/>
  <dc:description/>
  <cp:lastModifiedBy>- Ashmeet Kaur</cp:lastModifiedBy>
  <cp:revision>2</cp:revision>
  <dcterms:created xsi:type="dcterms:W3CDTF">2023-02-08T15:55:00Z</dcterms:created>
  <dcterms:modified xsi:type="dcterms:W3CDTF">2023-02-15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86c1e7-95fa-4e90-95ae-1c8bbcd9e0da</vt:lpwstr>
  </property>
</Properties>
</file>